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92B9D" w14:textId="77777777" w:rsidR="00172EFC" w:rsidRDefault="00172EFC" w:rsidP="00E734DB">
      <w:pPr>
        <w:spacing w:after="0" w:line="240" w:lineRule="auto"/>
        <w:jc w:val="center"/>
        <w:rPr>
          <w:rFonts w:ascii="Garamond" w:hAnsi="Garamond"/>
          <w:b/>
          <w:color w:val="1F497D" w:themeColor="text2"/>
          <w:sz w:val="30"/>
          <w:szCs w:val="24"/>
          <w:lang w:val="en-US"/>
        </w:rPr>
      </w:pPr>
    </w:p>
    <w:p w14:paraId="77AAD623" w14:textId="77777777" w:rsidR="00283CBF" w:rsidRPr="00E734DB" w:rsidRDefault="00FA3944" w:rsidP="00E734DB">
      <w:pPr>
        <w:spacing w:after="0" w:line="240" w:lineRule="auto"/>
        <w:jc w:val="center"/>
        <w:rPr>
          <w:rFonts w:ascii="Garamond" w:hAnsi="Garamond"/>
          <w:b/>
          <w:color w:val="1F497D" w:themeColor="text2"/>
          <w:sz w:val="30"/>
          <w:szCs w:val="24"/>
          <w:lang w:val="en-US"/>
        </w:rPr>
      </w:pPr>
      <w:r w:rsidRPr="00E734DB">
        <w:rPr>
          <w:rFonts w:ascii="Garamond" w:hAnsi="Garamond"/>
          <w:b/>
          <w:color w:val="1F497D" w:themeColor="text2"/>
          <w:sz w:val="30"/>
          <w:szCs w:val="24"/>
          <w:lang w:val="en-US"/>
        </w:rPr>
        <w:t xml:space="preserve">Algorithmic Problem Solving </w:t>
      </w:r>
      <w:r w:rsidR="00283CBF" w:rsidRPr="00E734DB">
        <w:rPr>
          <w:rFonts w:ascii="Garamond" w:hAnsi="Garamond"/>
          <w:b/>
          <w:color w:val="1F497D" w:themeColor="text2"/>
          <w:sz w:val="30"/>
          <w:szCs w:val="24"/>
          <w:lang w:val="en-US"/>
        </w:rPr>
        <w:t>[17ECSE309]</w:t>
      </w:r>
    </w:p>
    <w:p w14:paraId="6FE5EE15" w14:textId="77777777" w:rsidR="00FA3944" w:rsidRDefault="001169DC" w:rsidP="00E734DB">
      <w:pPr>
        <w:spacing w:after="0" w:line="240" w:lineRule="auto"/>
        <w:jc w:val="center"/>
        <w:rPr>
          <w:rFonts w:ascii="Garamond" w:hAnsi="Garamond"/>
          <w:b/>
          <w:sz w:val="30"/>
          <w:szCs w:val="24"/>
          <w:lang w:val="en-US"/>
        </w:rPr>
      </w:pPr>
      <w:r>
        <w:rPr>
          <w:rFonts w:ascii="Garamond" w:hAnsi="Garamond"/>
          <w:b/>
          <w:sz w:val="30"/>
          <w:szCs w:val="24"/>
          <w:lang w:val="en-US"/>
        </w:rPr>
        <w:t>15 Days of DS</w:t>
      </w:r>
      <w:r w:rsidR="0059152B">
        <w:rPr>
          <w:rFonts w:ascii="Garamond" w:hAnsi="Garamond"/>
          <w:b/>
          <w:sz w:val="30"/>
          <w:szCs w:val="24"/>
          <w:lang w:val="en-US"/>
        </w:rPr>
        <w:t xml:space="preserve"> - Submission</w:t>
      </w:r>
    </w:p>
    <w:p w14:paraId="62EB85A7" w14:textId="77777777" w:rsidR="003B6D4E" w:rsidRDefault="003B6D4E" w:rsidP="00172EFC">
      <w:pPr>
        <w:spacing w:after="0" w:line="360" w:lineRule="auto"/>
        <w:rPr>
          <w:rFonts w:ascii="Garamond" w:hAnsi="Garamond"/>
          <w:b/>
          <w:color w:val="1F497D" w:themeColor="text2"/>
          <w:sz w:val="24"/>
          <w:szCs w:val="24"/>
        </w:rPr>
      </w:pPr>
    </w:p>
    <w:p w14:paraId="00733269" w14:textId="7C214623" w:rsidR="00CE4A34" w:rsidRPr="0059152B" w:rsidRDefault="0059152B" w:rsidP="00172EFC">
      <w:pPr>
        <w:spacing w:after="0" w:line="360" w:lineRule="auto"/>
        <w:rPr>
          <w:rFonts w:ascii="Garamond" w:hAnsi="Garamond"/>
          <w:color w:val="000000" w:themeColor="text1"/>
          <w:sz w:val="24"/>
          <w:szCs w:val="24"/>
        </w:rPr>
      </w:pPr>
      <w:r w:rsidRPr="0059152B">
        <w:rPr>
          <w:rFonts w:ascii="Garamond" w:hAnsi="Garamond"/>
          <w:b/>
          <w:color w:val="000000" w:themeColor="text1"/>
          <w:sz w:val="24"/>
          <w:szCs w:val="24"/>
        </w:rPr>
        <w:t>Name:</w:t>
      </w:r>
      <w:r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="000250C5">
        <w:rPr>
          <w:rFonts w:ascii="Garamond" w:hAnsi="Garamond"/>
          <w:color w:val="000000" w:themeColor="text1"/>
          <w:sz w:val="24"/>
          <w:szCs w:val="24"/>
        </w:rPr>
        <w:t>Shreyas Joshi</w:t>
      </w:r>
    </w:p>
    <w:p w14:paraId="5E619858" w14:textId="3B18FA7D" w:rsidR="0059152B" w:rsidRPr="0059152B" w:rsidRDefault="0059152B" w:rsidP="00172EFC">
      <w:pPr>
        <w:spacing w:after="0" w:line="360" w:lineRule="auto"/>
        <w:rPr>
          <w:rFonts w:ascii="Garamond" w:hAnsi="Garamond"/>
          <w:color w:val="000000" w:themeColor="text1"/>
          <w:sz w:val="24"/>
          <w:szCs w:val="24"/>
        </w:rPr>
      </w:pPr>
      <w:r w:rsidRPr="0059152B">
        <w:rPr>
          <w:rFonts w:ascii="Garamond" w:hAnsi="Garamond"/>
          <w:b/>
          <w:color w:val="000000" w:themeColor="text1"/>
          <w:sz w:val="24"/>
          <w:szCs w:val="24"/>
        </w:rPr>
        <w:t>SRN:</w:t>
      </w:r>
      <w:r>
        <w:rPr>
          <w:rFonts w:ascii="Garamond" w:hAnsi="Garamond"/>
          <w:color w:val="000000" w:themeColor="text1"/>
          <w:sz w:val="24"/>
          <w:szCs w:val="24"/>
        </w:rPr>
        <w:t xml:space="preserve">  </w:t>
      </w:r>
      <w:r w:rsidR="000250C5">
        <w:rPr>
          <w:rFonts w:ascii="Garamond" w:hAnsi="Garamond"/>
          <w:color w:val="000000" w:themeColor="text1"/>
          <w:sz w:val="24"/>
          <w:szCs w:val="24"/>
        </w:rPr>
        <w:t>01fe20bcs145</w:t>
      </w:r>
    </w:p>
    <w:p w14:paraId="611E5CA2" w14:textId="0043D1CD" w:rsidR="0059152B" w:rsidRPr="0059152B" w:rsidRDefault="0059152B" w:rsidP="00172EFC">
      <w:pPr>
        <w:spacing w:after="0" w:line="360" w:lineRule="auto"/>
        <w:rPr>
          <w:rFonts w:ascii="Garamond" w:hAnsi="Garamond"/>
          <w:color w:val="000000" w:themeColor="text1"/>
          <w:sz w:val="24"/>
          <w:szCs w:val="24"/>
        </w:rPr>
      </w:pPr>
      <w:r w:rsidRPr="0059152B">
        <w:rPr>
          <w:rFonts w:ascii="Garamond" w:hAnsi="Garamond"/>
          <w:b/>
          <w:color w:val="000000" w:themeColor="text1"/>
          <w:sz w:val="24"/>
          <w:szCs w:val="24"/>
        </w:rPr>
        <w:t>School:</w:t>
      </w:r>
      <w:r>
        <w:rPr>
          <w:rFonts w:ascii="Garamond" w:hAnsi="Garamond"/>
          <w:color w:val="000000" w:themeColor="text1"/>
          <w:sz w:val="24"/>
          <w:szCs w:val="24"/>
        </w:rPr>
        <w:t xml:space="preserve"> </w:t>
      </w:r>
      <w:r w:rsidRPr="0059152B">
        <w:rPr>
          <w:rFonts w:ascii="Garamond" w:hAnsi="Garamond"/>
          <w:b/>
          <w:color w:val="000000" w:themeColor="text1"/>
          <w:sz w:val="24"/>
          <w:szCs w:val="24"/>
        </w:rPr>
        <w:t xml:space="preserve"> </w:t>
      </w:r>
      <w:r w:rsidR="000250C5">
        <w:rPr>
          <w:rFonts w:ascii="Garamond" w:hAnsi="Garamond"/>
          <w:b/>
          <w:color w:val="000000" w:themeColor="text1"/>
          <w:sz w:val="24"/>
          <w:szCs w:val="24"/>
        </w:rPr>
        <w:t>CS</w:t>
      </w:r>
    </w:p>
    <w:p w14:paraId="64D49109" w14:textId="77777777" w:rsidR="0059152B" w:rsidRDefault="0059152B" w:rsidP="00172EFC">
      <w:pPr>
        <w:spacing w:after="0" w:line="360" w:lineRule="auto"/>
        <w:rPr>
          <w:rFonts w:ascii="Garamond" w:hAnsi="Garamond"/>
          <w:b/>
          <w:color w:val="1F497D" w:themeColor="text2"/>
          <w:sz w:val="24"/>
          <w:szCs w:val="24"/>
        </w:rPr>
      </w:pPr>
    </w:p>
    <w:p w14:paraId="49CCEC79" w14:textId="77777777" w:rsidR="00BA7FB0" w:rsidRPr="00BA7FB0" w:rsidRDefault="00BA7FB0" w:rsidP="00172EFC">
      <w:pPr>
        <w:spacing w:after="0" w:line="360" w:lineRule="auto"/>
        <w:rPr>
          <w:rFonts w:ascii="Garamond" w:hAnsi="Garamond"/>
          <w:b/>
          <w:color w:val="1F497D" w:themeColor="text2"/>
          <w:sz w:val="24"/>
          <w:szCs w:val="24"/>
        </w:rPr>
      </w:pPr>
      <w:r w:rsidRPr="00BA7FB0">
        <w:rPr>
          <w:rFonts w:ascii="Garamond" w:hAnsi="Garamond"/>
          <w:b/>
          <w:color w:val="1F497D" w:themeColor="text2"/>
          <w:sz w:val="24"/>
          <w:szCs w:val="24"/>
        </w:rPr>
        <w:t>15 Days of DS</w:t>
      </w:r>
    </w:p>
    <w:p w14:paraId="5598AE81" w14:textId="77777777" w:rsidR="00BA7FB0" w:rsidRDefault="00BA7FB0" w:rsidP="00172EFC">
      <w:pPr>
        <w:spacing w:after="0"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Marks: 05</w:t>
      </w:r>
    </w:p>
    <w:p w14:paraId="5D6B6ED1" w14:textId="77777777" w:rsidR="003B6D4E" w:rsidRDefault="003B6D4E" w:rsidP="00172EFC">
      <w:pPr>
        <w:spacing w:after="0" w:line="36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latform: Various Platforms</w:t>
      </w:r>
    </w:p>
    <w:p w14:paraId="7D872D9A" w14:textId="77777777" w:rsidR="00BA7FB0" w:rsidRDefault="00BA7FB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 15 days challenge where each day you need to do a</w:t>
      </w:r>
      <w:r w:rsidR="003B6D4E">
        <w:rPr>
          <w:rFonts w:ascii="Garamond" w:hAnsi="Garamond"/>
          <w:sz w:val="24"/>
          <w:szCs w:val="24"/>
        </w:rPr>
        <w:t>n</w:t>
      </w:r>
      <w:r w:rsidR="001169DC">
        <w:rPr>
          <w:rFonts w:ascii="Garamond" w:hAnsi="Garamond"/>
          <w:sz w:val="24"/>
          <w:szCs w:val="24"/>
        </w:rPr>
        <w:t xml:space="preserve"> assigned task. </w:t>
      </w:r>
      <w:r>
        <w:rPr>
          <w:rFonts w:ascii="Garamond" w:hAnsi="Garamond"/>
          <w:sz w:val="24"/>
          <w:szCs w:val="24"/>
        </w:rPr>
        <w:t xml:space="preserve">You </w:t>
      </w:r>
      <w:r w:rsidR="002C038C">
        <w:rPr>
          <w:rFonts w:ascii="Garamond" w:hAnsi="Garamond"/>
          <w:sz w:val="24"/>
          <w:szCs w:val="24"/>
        </w:rPr>
        <w:t>need to complete this before 04 March 2023</w:t>
      </w:r>
      <w:r w:rsidR="001169DC">
        <w:rPr>
          <w:rFonts w:ascii="Garamond" w:hAnsi="Garamond"/>
          <w:sz w:val="24"/>
          <w:szCs w:val="24"/>
        </w:rPr>
        <w:t xml:space="preserve">. </w:t>
      </w:r>
      <w:r>
        <w:rPr>
          <w:rFonts w:ascii="Garamond" w:hAnsi="Garamond"/>
          <w:sz w:val="24"/>
          <w:szCs w:val="24"/>
        </w:rPr>
        <w:t xml:space="preserve">Final submission will be made via email and will have intermediate submissions on various other platforms. </w:t>
      </w:r>
    </w:p>
    <w:p w14:paraId="45ED5971" w14:textId="77777777" w:rsidR="001169DC" w:rsidRDefault="001169DC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3D8D1E7D" w14:textId="17F46844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1650C283" w14:textId="3342CBD8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2492F669" w14:textId="3503E4ED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71721636" w14:textId="40CB05B6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47A6E6C4" w14:textId="68EFCA43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22F5D1B" w14:textId="7E13BCCE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63F2F88" w14:textId="510F689F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72D6B09" w14:textId="047018DB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B764234" w14:textId="62D6AB04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606BA865" w14:textId="1D2812C5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2564CE82" w14:textId="27531AE2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3A3B18C8" w14:textId="083291D8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1711AF23" w14:textId="1C7896E0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940DBF3" w14:textId="2842EB8B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2A530D69" w14:textId="4F364DC9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7152ED49" w14:textId="1565FE7C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04E0A35B" w14:textId="38E79866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27CE5FB1" w14:textId="3339CC96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4B6A74AD" w14:textId="77777777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69D78477" w14:textId="77777777" w:rsidR="001169DC" w:rsidRPr="00CE4A34" w:rsidRDefault="00CE4A34" w:rsidP="00172EFC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>
        <w:rPr>
          <w:rFonts w:ascii="Garamond" w:hAnsi="Garamond"/>
          <w:b/>
          <w:color w:val="1F497D" w:themeColor="text2"/>
          <w:sz w:val="24"/>
          <w:szCs w:val="24"/>
        </w:rPr>
        <w:lastRenderedPageBreak/>
        <w:t>Day 01 Task</w:t>
      </w:r>
    </w:p>
    <w:p w14:paraId="0C01A805" w14:textId="77777777" w:rsidR="002136F9" w:rsidRDefault="00E63262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olve c</w:t>
      </w:r>
      <w:r w:rsidR="002136F9">
        <w:rPr>
          <w:rFonts w:ascii="Garamond" w:hAnsi="Garamond"/>
          <w:sz w:val="24"/>
          <w:szCs w:val="24"/>
        </w:rPr>
        <w:t xml:space="preserve">ount </w:t>
      </w:r>
      <w:r>
        <w:rPr>
          <w:rFonts w:ascii="Garamond" w:hAnsi="Garamond"/>
          <w:sz w:val="24"/>
          <w:szCs w:val="24"/>
        </w:rPr>
        <w:t>Set Bits in an Integer problem</w:t>
      </w:r>
    </w:p>
    <w:p w14:paraId="369772AD" w14:textId="77777777" w:rsidR="002136F9" w:rsidRDefault="0000000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hyperlink r:id="rId7" w:history="1">
        <w:r w:rsidR="002136F9" w:rsidRPr="005D6D26">
          <w:rPr>
            <w:rStyle w:val="Hyperlink"/>
            <w:rFonts w:ascii="Garamond" w:hAnsi="Garamond"/>
            <w:sz w:val="24"/>
            <w:szCs w:val="24"/>
          </w:rPr>
          <w:t>https://practice.geeksforgeeks.org/problems/set-bits0143/1</w:t>
        </w:r>
      </w:hyperlink>
    </w:p>
    <w:p w14:paraId="3EA05912" w14:textId="77777777" w:rsidR="002378D8" w:rsidRP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0828954D" w14:textId="77777777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 w:rsidRPr="002378D8">
        <w:rPr>
          <w:rFonts w:ascii="Garamond" w:hAnsi="Garamond"/>
          <w:sz w:val="24"/>
          <w:szCs w:val="24"/>
        </w:rPr>
        <w:t>Approach1:</w:t>
      </w:r>
    </w:p>
    <w:p w14:paraId="15B47E46" w14:textId="77777777" w:rsid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 w:rsidRPr="002378D8">
        <w:rPr>
          <w:rFonts w:ascii="Garamond" w:hAnsi="Garamond"/>
          <w:sz w:val="24"/>
          <w:szCs w:val="24"/>
        </w:rPr>
        <w:t>Checking for the last bit</w:t>
      </w:r>
    </w:p>
    <w:p w14:paraId="6B172CCA" w14:textId="4E0AF70D" w:rsidR="002136F9" w:rsidRDefault="002378D8" w:rsidP="00172EFC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>
        <w:rPr>
          <w:rFonts w:ascii="Garamond" w:hAnsi="Garamond"/>
          <w:noProof/>
          <w:color w:val="FF0000"/>
          <w:sz w:val="24"/>
          <w:szCs w:val="24"/>
        </w:rPr>
        <w:drawing>
          <wp:inline distT="0" distB="0" distL="0" distR="0" wp14:anchorId="46841ACF" wp14:editId="0EE74519">
            <wp:extent cx="5724525" cy="3219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4A825" w14:textId="0DF01547" w:rsidR="002378D8" w:rsidRPr="002378D8" w:rsidRDefault="002378D8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 w:rsidRPr="002378D8">
        <w:rPr>
          <w:rFonts w:ascii="Garamond" w:hAnsi="Garamond"/>
          <w:sz w:val="24"/>
          <w:szCs w:val="24"/>
        </w:rPr>
        <w:t>Approach 2:</w:t>
      </w:r>
    </w:p>
    <w:p w14:paraId="626A99AD" w14:textId="69EA87A7" w:rsidR="002378D8" w:rsidRPr="002378D8" w:rsidRDefault="002378D8" w:rsidP="00172EFC">
      <w:pPr>
        <w:spacing w:after="0" w:line="360" w:lineRule="auto"/>
        <w:jc w:val="both"/>
        <w:rPr>
          <w:rFonts w:ascii="Garamond" w:hAnsi="Garamond" w:cs="Arial"/>
          <w:b/>
          <w:bCs/>
          <w:spacing w:val="2"/>
          <w:sz w:val="24"/>
          <w:szCs w:val="24"/>
          <w:shd w:val="clear" w:color="auto" w:fill="FFFFFF"/>
        </w:rPr>
      </w:pPr>
      <w:r w:rsidRPr="002378D8">
        <w:rPr>
          <w:rStyle w:val="Strong"/>
          <w:rFonts w:ascii="Garamond" w:hAnsi="Garamond" w:cs="Arial"/>
          <w:b w:val="0"/>
          <w:bCs w:val="0"/>
          <w:spacing w:val="2"/>
          <w:sz w:val="24"/>
          <w:szCs w:val="24"/>
          <w:bdr w:val="none" w:sz="0" w:space="0" w:color="auto" w:frame="1"/>
          <w:shd w:val="clear" w:color="auto" w:fill="FFFFFF"/>
        </w:rPr>
        <w:t> Brian Kernighan’s Algorithm</w:t>
      </w:r>
      <w:r>
        <w:rPr>
          <w:rStyle w:val="Strong"/>
          <w:rFonts w:ascii="Garamond" w:hAnsi="Garamond" w:cs="Arial"/>
          <w:b w:val="0"/>
          <w:bCs w:val="0"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</w:p>
    <w:p w14:paraId="4E6CF3D9" w14:textId="160F422E" w:rsidR="002378D8" w:rsidRPr="0059152B" w:rsidRDefault="002378D8" w:rsidP="00172EFC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>
        <w:rPr>
          <w:rFonts w:ascii="Arial" w:hAnsi="Arial" w:cs="Arial"/>
          <w:noProof/>
          <w:color w:val="273239"/>
          <w:spacing w:val="2"/>
          <w:sz w:val="26"/>
          <w:szCs w:val="26"/>
          <w:shd w:val="clear" w:color="auto" w:fill="FFFFFF"/>
        </w:rPr>
        <w:drawing>
          <wp:inline distT="0" distB="0" distL="0" distR="0" wp14:anchorId="0D16EC4B" wp14:editId="727B08B4">
            <wp:extent cx="5724525" cy="3219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E2855" w14:textId="77777777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66FE34E5" w14:textId="77777777" w:rsidR="0059152B" w:rsidRDefault="0059152B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4140244F" w14:textId="77777777" w:rsidR="001169DC" w:rsidRPr="001169DC" w:rsidRDefault="00CE4A34" w:rsidP="00172EFC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>
        <w:rPr>
          <w:rFonts w:ascii="Garamond" w:hAnsi="Garamond"/>
          <w:b/>
          <w:color w:val="1F497D" w:themeColor="text2"/>
          <w:sz w:val="24"/>
          <w:szCs w:val="24"/>
        </w:rPr>
        <w:t>Day 02 Task</w:t>
      </w:r>
    </w:p>
    <w:p w14:paraId="54BDD2D9" w14:textId="77777777" w:rsidR="001169DC" w:rsidRDefault="001169DC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mplete the probl</w:t>
      </w:r>
      <w:r w:rsidR="00032B90">
        <w:rPr>
          <w:rFonts w:ascii="Garamond" w:hAnsi="Garamond"/>
          <w:sz w:val="24"/>
          <w:szCs w:val="24"/>
        </w:rPr>
        <w:t xml:space="preserve">em </w:t>
      </w:r>
      <w:r>
        <w:rPr>
          <w:rFonts w:ascii="Garamond" w:hAnsi="Garamond"/>
          <w:sz w:val="24"/>
          <w:szCs w:val="24"/>
        </w:rPr>
        <w:t>Permutations of Strings</w:t>
      </w:r>
    </w:p>
    <w:p w14:paraId="114EBB1B" w14:textId="510291DA" w:rsidR="001169DC" w:rsidRDefault="00000000" w:rsidP="00172EFC">
      <w:pPr>
        <w:spacing w:after="0" w:line="360" w:lineRule="auto"/>
        <w:jc w:val="both"/>
        <w:rPr>
          <w:rStyle w:val="Hyperlink"/>
          <w:rFonts w:ascii="Garamond" w:hAnsi="Garamond"/>
          <w:sz w:val="24"/>
          <w:szCs w:val="24"/>
        </w:rPr>
      </w:pPr>
      <w:hyperlink r:id="rId10" w:history="1">
        <w:r w:rsidR="001169DC" w:rsidRPr="005D6D26">
          <w:rPr>
            <w:rStyle w:val="Hyperlink"/>
            <w:rFonts w:ascii="Garamond" w:hAnsi="Garamond"/>
            <w:sz w:val="24"/>
            <w:szCs w:val="24"/>
          </w:rPr>
          <w:t>https://www.hackerrank.com/challenges/permutations-of-strings/</w:t>
        </w:r>
      </w:hyperlink>
    </w:p>
    <w:p w14:paraId="6AA249B6" w14:textId="77777777" w:rsidR="005C2F47" w:rsidRDefault="005C2F47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146CC058" w14:textId="4F46E6D2" w:rsidR="0059152B" w:rsidRPr="0059152B" w:rsidRDefault="005C2F47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6E11F8A1" wp14:editId="5847AE9D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BB907" w14:textId="77777777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6195F8D7" w14:textId="77777777" w:rsidR="0059152B" w:rsidRDefault="0059152B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1782BE4" w14:textId="77777777" w:rsidR="00CE4A34" w:rsidRPr="00CE4A34" w:rsidRDefault="00CE4A34" w:rsidP="00172EFC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>Day 03 Task</w:t>
      </w:r>
    </w:p>
    <w:p w14:paraId="0A38B73A" w14:textId="77777777" w:rsidR="001169DC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olve the Pascal</w:t>
      </w:r>
      <w:r w:rsidR="00E63262">
        <w:rPr>
          <w:rFonts w:ascii="Garamond" w:hAnsi="Garamond"/>
          <w:sz w:val="24"/>
          <w:szCs w:val="24"/>
        </w:rPr>
        <w:t>’</w:t>
      </w:r>
      <w:r>
        <w:rPr>
          <w:rFonts w:ascii="Garamond" w:hAnsi="Garamond"/>
          <w:sz w:val="24"/>
          <w:szCs w:val="24"/>
        </w:rPr>
        <w:t>s Triangle problem</w:t>
      </w:r>
    </w:p>
    <w:p w14:paraId="3CD9E70A" w14:textId="77777777" w:rsidR="00CE4A34" w:rsidRDefault="0000000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hyperlink r:id="rId12" w:history="1">
        <w:r w:rsidR="00CE4A34" w:rsidRPr="005D6D26">
          <w:rPr>
            <w:rStyle w:val="Hyperlink"/>
            <w:rFonts w:ascii="Garamond" w:hAnsi="Garamond"/>
            <w:sz w:val="24"/>
            <w:szCs w:val="24"/>
          </w:rPr>
          <w:t>https://leetcode.com/problems/pascals-triangle/</w:t>
        </w:r>
      </w:hyperlink>
    </w:p>
    <w:p w14:paraId="0E81429A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0FE4CADE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</w:p>
    <w:p w14:paraId="57474D9C" w14:textId="77777777" w:rsidR="0059152B" w:rsidRDefault="0059152B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</w:p>
    <w:p w14:paraId="657944E4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4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7854DC41" w14:textId="77777777" w:rsidR="00032B90" w:rsidRDefault="00032B9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olve the Circula</w:t>
      </w:r>
      <w:r w:rsidR="00CE4A34">
        <w:rPr>
          <w:rFonts w:ascii="Garamond" w:hAnsi="Garamond"/>
          <w:sz w:val="24"/>
          <w:szCs w:val="24"/>
        </w:rPr>
        <w:t>r Permutation Recovery problem</w:t>
      </w:r>
    </w:p>
    <w:p w14:paraId="6A92AC5C" w14:textId="77777777" w:rsidR="00032B90" w:rsidRDefault="0000000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hyperlink r:id="rId13" w:history="1">
        <w:r w:rsidR="00032B90" w:rsidRPr="005D6D26">
          <w:rPr>
            <w:rStyle w:val="Hyperlink"/>
            <w:rFonts w:ascii="Garamond" w:hAnsi="Garamond"/>
            <w:sz w:val="24"/>
            <w:szCs w:val="24"/>
          </w:rPr>
          <w:t>https://www.codechef.com/problems/CIRCPRMRCVRY</w:t>
        </w:r>
      </w:hyperlink>
    </w:p>
    <w:p w14:paraId="17EB4447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37A71F20" w14:textId="77777777" w:rsidR="00032B90" w:rsidRDefault="00032B9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2161E578" w14:textId="77777777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43ACF413" w14:textId="77777777" w:rsidR="00CE4A34" w:rsidRPr="00CE4A34" w:rsidRDefault="00CE4A34" w:rsidP="00172EFC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5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5D1C61AE" w14:textId="77777777" w:rsidR="00032B90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Solve the Fibonacci GCD problem</w:t>
      </w:r>
    </w:p>
    <w:p w14:paraId="24DC35D1" w14:textId="77777777" w:rsidR="00032B90" w:rsidRDefault="0000000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hyperlink r:id="rId14" w:history="1">
        <w:r w:rsidR="00032B90" w:rsidRPr="005D6D26">
          <w:rPr>
            <w:rStyle w:val="Hyperlink"/>
            <w:rFonts w:ascii="Garamond" w:hAnsi="Garamond"/>
            <w:sz w:val="24"/>
            <w:szCs w:val="24"/>
          </w:rPr>
          <w:t>https://www.hackerrank.com/challenges/fibonacci-gcd/</w:t>
        </w:r>
      </w:hyperlink>
    </w:p>
    <w:p w14:paraId="2F095217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139F1AEB" w14:textId="77777777" w:rsidR="00032B90" w:rsidRDefault="00032B9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9D865B0" w14:textId="77777777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5DC1F33E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6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749D7759" w14:textId="77777777" w:rsidR="002136F9" w:rsidRDefault="002136F9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ort a St</w:t>
      </w:r>
      <w:r w:rsidR="00E63262">
        <w:rPr>
          <w:rFonts w:ascii="Garamond" w:hAnsi="Garamond"/>
          <w:sz w:val="24"/>
          <w:szCs w:val="24"/>
        </w:rPr>
        <w:t>ack Using Recursion</w:t>
      </w:r>
    </w:p>
    <w:p w14:paraId="57F88BC4" w14:textId="77777777" w:rsidR="002136F9" w:rsidRDefault="00000000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  <w:hyperlink r:id="rId15" w:history="1">
        <w:r w:rsidR="002136F9" w:rsidRPr="005D6D26">
          <w:rPr>
            <w:rStyle w:val="Hyperlink"/>
            <w:rFonts w:ascii="Garamond" w:hAnsi="Garamond"/>
            <w:sz w:val="24"/>
            <w:szCs w:val="24"/>
          </w:rPr>
          <w:t>https://practice.geeksforgeeks.org/problems/sort-a-stack/1</w:t>
        </w:r>
      </w:hyperlink>
    </w:p>
    <w:p w14:paraId="7516B08C" w14:textId="77777777" w:rsidR="002136F9" w:rsidRPr="0059152B" w:rsidRDefault="0059152B" w:rsidP="00172EFC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027FDC9B" w14:textId="77777777" w:rsidR="001169DC" w:rsidRDefault="001169DC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7E3ECF97" w14:textId="77777777" w:rsidR="00CE4A34" w:rsidRDefault="00CE4A34" w:rsidP="00172EFC">
      <w:pPr>
        <w:spacing w:after="0" w:line="360" w:lineRule="auto"/>
        <w:jc w:val="both"/>
        <w:rPr>
          <w:rFonts w:ascii="Garamond" w:hAnsi="Garamond"/>
          <w:sz w:val="24"/>
          <w:szCs w:val="24"/>
        </w:rPr>
      </w:pPr>
    </w:p>
    <w:p w14:paraId="4AAED748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7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3085C6A4" w14:textId="77777777" w:rsidR="00103C31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stab</w:t>
      </w:r>
      <w:r w:rsidR="00E63262">
        <w:rPr>
          <w:rFonts w:ascii="Garamond" w:hAnsi="Garamond"/>
          <w:sz w:val="24"/>
          <w:szCs w:val="24"/>
          <w:lang w:val="en-US"/>
        </w:rPr>
        <w:t>le marriage problem</w:t>
      </w:r>
    </w:p>
    <w:p w14:paraId="1722411F" w14:textId="77777777" w:rsidR="002136F9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16" w:history="1">
        <w:r w:rsidR="002136F9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www.codechef.com/problems/STABLEMP</w:t>
        </w:r>
      </w:hyperlink>
    </w:p>
    <w:p w14:paraId="1828F6F0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76962343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78D3A584" w14:textId="77777777" w:rsidR="0059152B" w:rsidRDefault="0059152B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6A81B39C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8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0CD44EDA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</w:t>
      </w:r>
      <w:r w:rsidR="00E63262">
        <w:rPr>
          <w:rFonts w:ascii="Garamond" w:hAnsi="Garamond"/>
          <w:sz w:val="24"/>
          <w:szCs w:val="24"/>
          <w:lang w:val="en-US"/>
        </w:rPr>
        <w:t xml:space="preserve"> Fractional Knapsack problem</w:t>
      </w:r>
    </w:p>
    <w:p w14:paraId="47E1B93E" w14:textId="77777777" w:rsidR="002136F9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17" w:history="1">
        <w:r w:rsidR="002136F9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practice.geeksforgeeks.org/problems/fractional-knapsack-1587115620/1</w:t>
        </w:r>
      </w:hyperlink>
    </w:p>
    <w:p w14:paraId="398C5445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57899F40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55AF3F54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3F1D54A1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63447988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54F73677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</w:p>
    <w:p w14:paraId="2AF147D3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</w:p>
    <w:p w14:paraId="055D4645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09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665D65A9" w14:textId="77777777" w:rsidR="00032B90" w:rsidRPr="00CE4A34" w:rsidRDefault="00032B90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>
        <w:rPr>
          <w:rFonts w:ascii="Garamond" w:hAnsi="Garamond"/>
          <w:sz w:val="24"/>
          <w:szCs w:val="24"/>
          <w:lang w:val="en-US"/>
        </w:rPr>
        <w:t>Solve the Chopstic</w:t>
      </w:r>
      <w:r w:rsidR="00CE4A34">
        <w:rPr>
          <w:rFonts w:ascii="Garamond" w:hAnsi="Garamond"/>
          <w:sz w:val="24"/>
          <w:szCs w:val="24"/>
          <w:lang w:val="en-US"/>
        </w:rPr>
        <w:t>ks p</w:t>
      </w:r>
      <w:r>
        <w:rPr>
          <w:rFonts w:ascii="Garamond" w:hAnsi="Garamond"/>
          <w:sz w:val="24"/>
          <w:szCs w:val="24"/>
          <w:lang w:val="en-US"/>
        </w:rPr>
        <w:t>roblem</w:t>
      </w:r>
    </w:p>
    <w:p w14:paraId="2811DEC3" w14:textId="77777777" w:rsidR="00032B90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18" w:history="1">
        <w:r w:rsidR="00032B90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www.codechef.com/problems/TACHSTCK</w:t>
        </w:r>
      </w:hyperlink>
    </w:p>
    <w:p w14:paraId="509B9490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7B9F3B37" w14:textId="77777777" w:rsidR="00032B90" w:rsidRDefault="00032B9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26AFA431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3B3AC557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lastRenderedPageBreak/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0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58B176C4" w14:textId="77777777" w:rsidR="00032B90" w:rsidRDefault="00032B9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Add Binary problem</w:t>
      </w:r>
    </w:p>
    <w:p w14:paraId="2B262714" w14:textId="77777777" w:rsidR="00032B90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19" w:history="1">
        <w:r w:rsidR="00032B90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leetcode.com/problems/add-binary/</w:t>
        </w:r>
      </w:hyperlink>
    </w:p>
    <w:p w14:paraId="71B5F6FD" w14:textId="77777777" w:rsidR="00032B90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6CD1481C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33C85248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27097497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1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30CA95EE" w14:textId="77777777" w:rsidR="00032B90" w:rsidRDefault="00032B9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Sherlock and Anagram problem</w:t>
      </w:r>
    </w:p>
    <w:p w14:paraId="66E69377" w14:textId="77777777" w:rsidR="00032B90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20" w:history="1">
        <w:r w:rsidR="00032B90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www.hackerrank.com/challenges/sherlock-and-anagrams</w:t>
        </w:r>
      </w:hyperlink>
    </w:p>
    <w:p w14:paraId="36B42B6D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38F2BD5B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53570DD8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4DBB03BD" w14:textId="77777777" w:rsidR="002136F9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2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1A8B558F" w14:textId="77777777" w:rsidR="002136F9" w:rsidRDefault="00E63262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LRU Cache problem</w:t>
      </w:r>
    </w:p>
    <w:p w14:paraId="6E5E1800" w14:textId="77777777" w:rsidR="002136F9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21" w:history="1">
        <w:r w:rsidR="002136F9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practice.geeksforgeeks.org/problems/lru-cache/1</w:t>
        </w:r>
      </w:hyperlink>
    </w:p>
    <w:p w14:paraId="2ACBBC06" w14:textId="77777777" w:rsidR="002136F9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64F90E1D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419F69DE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1BAD42BE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>3 Task</w:t>
      </w:r>
    </w:p>
    <w:p w14:paraId="60E62560" w14:textId="77777777" w:rsidR="00032B90" w:rsidRDefault="00E63262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T</w:t>
      </w:r>
      <w:r w:rsidR="00032B90">
        <w:rPr>
          <w:rFonts w:ascii="Garamond" w:hAnsi="Garamond"/>
          <w:sz w:val="24"/>
          <w:szCs w:val="24"/>
          <w:lang w:val="en-US"/>
        </w:rPr>
        <w:t xml:space="preserve">ree Distance Sum </w:t>
      </w:r>
      <w:r>
        <w:rPr>
          <w:rFonts w:ascii="Garamond" w:hAnsi="Garamond"/>
          <w:sz w:val="24"/>
          <w:szCs w:val="24"/>
          <w:lang w:val="en-US"/>
        </w:rPr>
        <w:t>p</w:t>
      </w:r>
      <w:r w:rsidR="00032B90">
        <w:rPr>
          <w:rFonts w:ascii="Garamond" w:hAnsi="Garamond"/>
          <w:sz w:val="24"/>
          <w:szCs w:val="24"/>
          <w:lang w:val="en-US"/>
        </w:rPr>
        <w:t>roblem</w:t>
      </w:r>
    </w:p>
    <w:p w14:paraId="7834B01C" w14:textId="77777777" w:rsidR="00032B90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22" w:history="1">
        <w:r w:rsidR="00032B90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www.codechef.com/problems/TREEDIST</w:t>
        </w:r>
      </w:hyperlink>
    </w:p>
    <w:p w14:paraId="18551304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12C74936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02505E69" w14:textId="77777777" w:rsidR="00032B90" w:rsidRDefault="00032B9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604281B0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727628D5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3A0979CD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</w:p>
    <w:p w14:paraId="18928238" w14:textId="77777777" w:rsid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4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479A6287" w14:textId="77777777" w:rsidR="00032B90" w:rsidRPr="00CE4A34" w:rsidRDefault="00032B90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>
        <w:rPr>
          <w:rFonts w:ascii="Garamond" w:hAnsi="Garamond"/>
          <w:sz w:val="24"/>
          <w:szCs w:val="24"/>
          <w:lang w:val="en-US"/>
        </w:rPr>
        <w:t xml:space="preserve">Solve </w:t>
      </w:r>
      <w:r w:rsidR="00CE4A34">
        <w:rPr>
          <w:rFonts w:ascii="Garamond" w:hAnsi="Garamond"/>
          <w:sz w:val="24"/>
          <w:szCs w:val="24"/>
          <w:lang w:val="en-US"/>
        </w:rPr>
        <w:t>the Permutations Cycle p</w:t>
      </w:r>
      <w:r>
        <w:rPr>
          <w:rFonts w:ascii="Garamond" w:hAnsi="Garamond"/>
          <w:sz w:val="24"/>
          <w:szCs w:val="24"/>
          <w:lang w:val="en-US"/>
        </w:rPr>
        <w:t>roblem</w:t>
      </w:r>
    </w:p>
    <w:p w14:paraId="08C2BA20" w14:textId="77777777" w:rsidR="00032B90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23" w:history="1">
        <w:r w:rsidR="00032B90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www.codechef.com/problems/PCYCLE</w:t>
        </w:r>
      </w:hyperlink>
    </w:p>
    <w:p w14:paraId="316B1260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73ACC1EA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4598346E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7B2034B4" w14:textId="77777777" w:rsidR="00CE4A34" w:rsidRPr="00CE4A34" w:rsidRDefault="00CE4A34" w:rsidP="00CE4A34">
      <w:pPr>
        <w:spacing w:after="0" w:line="360" w:lineRule="auto"/>
        <w:jc w:val="both"/>
        <w:rPr>
          <w:rFonts w:ascii="Garamond" w:hAnsi="Garamond"/>
          <w:b/>
          <w:color w:val="1F497D" w:themeColor="text2"/>
          <w:sz w:val="24"/>
          <w:szCs w:val="24"/>
        </w:rPr>
      </w:pPr>
      <w:r w:rsidRPr="00CE4A34">
        <w:rPr>
          <w:rFonts w:ascii="Garamond" w:hAnsi="Garamond"/>
          <w:b/>
          <w:color w:val="1F497D" w:themeColor="text2"/>
          <w:sz w:val="24"/>
          <w:szCs w:val="24"/>
        </w:rPr>
        <w:lastRenderedPageBreak/>
        <w:t xml:space="preserve">Day </w:t>
      </w:r>
      <w:r>
        <w:rPr>
          <w:rFonts w:ascii="Garamond" w:hAnsi="Garamond"/>
          <w:b/>
          <w:color w:val="1F497D" w:themeColor="text2"/>
          <w:sz w:val="24"/>
          <w:szCs w:val="24"/>
        </w:rPr>
        <w:t>15</w:t>
      </w:r>
      <w:r w:rsidRPr="00CE4A34">
        <w:rPr>
          <w:rFonts w:ascii="Garamond" w:hAnsi="Garamond"/>
          <w:b/>
          <w:color w:val="1F497D" w:themeColor="text2"/>
          <w:sz w:val="24"/>
          <w:szCs w:val="24"/>
        </w:rPr>
        <w:t xml:space="preserve"> Task</w:t>
      </w:r>
    </w:p>
    <w:p w14:paraId="1D92C7F1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  <w:lang w:val="en-US"/>
        </w:rPr>
        <w:t>Solve the Longest Common Prefix problem</w:t>
      </w:r>
    </w:p>
    <w:p w14:paraId="230D276B" w14:textId="77777777" w:rsidR="00CE4A34" w:rsidRDefault="00000000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  <w:hyperlink r:id="rId24" w:history="1">
        <w:r w:rsidR="00CE4A34" w:rsidRPr="005D6D26">
          <w:rPr>
            <w:rStyle w:val="Hyperlink"/>
            <w:rFonts w:ascii="Garamond" w:hAnsi="Garamond"/>
            <w:sz w:val="24"/>
            <w:szCs w:val="24"/>
            <w:lang w:val="en-US"/>
          </w:rPr>
          <w:t>https://leetcode.com/problems/longest-common-prefix/</w:t>
        </w:r>
      </w:hyperlink>
    </w:p>
    <w:p w14:paraId="4AADF68F" w14:textId="77777777" w:rsidR="0059152B" w:rsidRPr="0059152B" w:rsidRDefault="0059152B" w:rsidP="0059152B">
      <w:pPr>
        <w:spacing w:after="0" w:line="360" w:lineRule="auto"/>
        <w:jc w:val="both"/>
        <w:rPr>
          <w:rFonts w:ascii="Garamond" w:hAnsi="Garamond"/>
          <w:color w:val="FF0000"/>
          <w:sz w:val="24"/>
          <w:szCs w:val="24"/>
        </w:rPr>
      </w:pPr>
      <w:r w:rsidRPr="0059152B">
        <w:rPr>
          <w:rFonts w:ascii="Garamond" w:hAnsi="Garamond"/>
          <w:color w:val="FF0000"/>
          <w:sz w:val="24"/>
          <w:szCs w:val="24"/>
        </w:rPr>
        <w:t>Screenshot</w:t>
      </w:r>
      <w:r>
        <w:rPr>
          <w:rFonts w:ascii="Garamond" w:hAnsi="Garamond"/>
          <w:color w:val="FF0000"/>
          <w:sz w:val="24"/>
          <w:szCs w:val="24"/>
        </w:rPr>
        <w:t xml:space="preserve"> of submission</w:t>
      </w:r>
      <w:r w:rsidRPr="0059152B">
        <w:rPr>
          <w:rFonts w:ascii="Garamond" w:hAnsi="Garamond"/>
          <w:color w:val="FF0000"/>
          <w:sz w:val="24"/>
          <w:szCs w:val="24"/>
        </w:rPr>
        <w:t>:</w:t>
      </w:r>
    </w:p>
    <w:p w14:paraId="0ED898C1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2668DE8F" w14:textId="77777777" w:rsidR="00CE4A34" w:rsidRDefault="00CE4A34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202EE181" w14:textId="77777777" w:rsidR="002136F9" w:rsidRDefault="002136F9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418DC544" w14:textId="77777777" w:rsidR="003B6D4E" w:rsidRDefault="003B6D4E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76D58C67" w14:textId="77777777" w:rsidR="0059152B" w:rsidRDefault="0059152B" w:rsidP="00172EFC">
      <w:pPr>
        <w:spacing w:after="0" w:line="360" w:lineRule="auto"/>
        <w:rPr>
          <w:rFonts w:ascii="Garamond" w:hAnsi="Garamond"/>
          <w:sz w:val="24"/>
          <w:szCs w:val="24"/>
          <w:lang w:val="en-US"/>
        </w:rPr>
      </w:pPr>
    </w:p>
    <w:p w14:paraId="79784F4A" w14:textId="77777777" w:rsidR="0059152B" w:rsidRPr="0059152B" w:rsidRDefault="0059152B" w:rsidP="00172EFC">
      <w:pPr>
        <w:spacing w:after="0" w:line="360" w:lineRule="auto"/>
        <w:rPr>
          <w:rFonts w:ascii="Garamond" w:hAnsi="Garamond"/>
          <w:color w:val="FF0000"/>
          <w:sz w:val="24"/>
          <w:szCs w:val="24"/>
          <w:lang w:val="en-US"/>
        </w:rPr>
      </w:pPr>
      <w:r>
        <w:rPr>
          <w:rFonts w:ascii="Garamond" w:hAnsi="Garamond"/>
          <w:color w:val="FF0000"/>
          <w:sz w:val="24"/>
          <w:szCs w:val="24"/>
          <w:lang w:val="en-US"/>
        </w:rPr>
        <w:t>[</w:t>
      </w:r>
      <w:r w:rsidRPr="0059152B">
        <w:rPr>
          <w:rFonts w:ascii="Garamond" w:hAnsi="Garamond"/>
          <w:color w:val="FF0000"/>
          <w:sz w:val="24"/>
          <w:szCs w:val="24"/>
          <w:lang w:val="en-US"/>
        </w:rPr>
        <w:t>Convert to .pdf and email to prakash.hegade@kletech.ac.in</w:t>
      </w:r>
      <w:r>
        <w:rPr>
          <w:rFonts w:ascii="Garamond" w:hAnsi="Garamond"/>
          <w:color w:val="FF0000"/>
          <w:sz w:val="24"/>
          <w:szCs w:val="24"/>
          <w:lang w:val="en-US"/>
        </w:rPr>
        <w:t>]</w:t>
      </w:r>
    </w:p>
    <w:p w14:paraId="1786BE19" w14:textId="77777777" w:rsidR="00B17880" w:rsidRPr="00B17880" w:rsidRDefault="00B17880" w:rsidP="00B17880">
      <w:pPr>
        <w:spacing w:after="0" w:line="360" w:lineRule="auto"/>
        <w:jc w:val="center"/>
        <w:rPr>
          <w:rFonts w:ascii="Garamond" w:hAnsi="Garamond"/>
          <w:b/>
          <w:color w:val="1F497D" w:themeColor="text2"/>
          <w:sz w:val="28"/>
          <w:szCs w:val="24"/>
          <w:lang w:val="en-US"/>
        </w:rPr>
      </w:pPr>
      <w:r w:rsidRPr="00B17880">
        <w:rPr>
          <w:rFonts w:ascii="Garamond" w:hAnsi="Garamond"/>
          <w:b/>
          <w:color w:val="1F497D" w:themeColor="text2"/>
          <w:sz w:val="28"/>
          <w:szCs w:val="24"/>
          <w:lang w:val="en-US"/>
        </w:rPr>
        <w:t>~*~*~*~*~*~</w:t>
      </w:r>
    </w:p>
    <w:sectPr w:rsidR="00B17880" w:rsidRPr="00B17880">
      <w:headerReference w:type="default" r:id="rId25"/>
      <w:footerReference w:type="defaul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CA9B8" w14:textId="77777777" w:rsidR="00EF670C" w:rsidRDefault="00EF670C" w:rsidP="00BA7FB0">
      <w:pPr>
        <w:spacing w:after="0" w:line="240" w:lineRule="auto"/>
      </w:pPr>
      <w:r>
        <w:separator/>
      </w:r>
    </w:p>
  </w:endnote>
  <w:endnote w:type="continuationSeparator" w:id="0">
    <w:p w14:paraId="5CD164FE" w14:textId="77777777" w:rsidR="00EF670C" w:rsidRDefault="00EF670C" w:rsidP="00BA7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63F9" w14:textId="77777777" w:rsidR="00BA7FB0" w:rsidRPr="00BA7FB0" w:rsidRDefault="00BA7FB0" w:rsidP="00BA7FB0">
    <w:pPr>
      <w:pStyle w:val="Footer"/>
      <w:jc w:val="right"/>
      <w:rPr>
        <w:b/>
        <w:color w:val="C0504D" w:themeColor="accent2"/>
        <w:lang w:val="en-US"/>
      </w:rPr>
    </w:pPr>
    <w:r w:rsidRPr="00BA7FB0">
      <w:rPr>
        <w:b/>
        <w:color w:val="C0504D" w:themeColor="accent2"/>
        <w:lang w:val="en-US"/>
      </w:rPr>
      <w:t>P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0FE878" w14:textId="77777777" w:rsidR="00EF670C" w:rsidRDefault="00EF670C" w:rsidP="00BA7FB0">
      <w:pPr>
        <w:spacing w:after="0" w:line="240" w:lineRule="auto"/>
      </w:pPr>
      <w:r>
        <w:separator/>
      </w:r>
    </w:p>
  </w:footnote>
  <w:footnote w:type="continuationSeparator" w:id="0">
    <w:p w14:paraId="06E636E2" w14:textId="77777777" w:rsidR="00EF670C" w:rsidRDefault="00EF670C" w:rsidP="00BA7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B2B28" w14:textId="77777777" w:rsidR="00BA7FB0" w:rsidRDefault="00BA7FB0" w:rsidP="00BA7FB0">
    <w:pPr>
      <w:pStyle w:val="Header"/>
      <w:jc w:val="right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711F992F" wp14:editId="64448F31">
          <wp:simplePos x="0" y="0"/>
          <wp:positionH relativeFrom="column">
            <wp:posOffset>519430</wp:posOffset>
          </wp:positionH>
          <wp:positionV relativeFrom="paragraph">
            <wp:posOffset>635</wp:posOffset>
          </wp:positionV>
          <wp:extent cx="2160905" cy="513715"/>
          <wp:effectExtent l="0" t="0" r="0" b="635"/>
          <wp:wrapSquare wrapText="bothSides"/>
          <wp:docPr id="1" name="Picture 1" descr="C:\Users\Prakash\Desktop\all-others\kletech-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akash\Desktop\all-others\kletech-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60905" cy="5137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School of Computer Science and Engineering</w:t>
    </w:r>
  </w:p>
  <w:p w14:paraId="4F93525B" w14:textId="77777777" w:rsidR="00BA7FB0" w:rsidRDefault="00BA7FB0" w:rsidP="00BA7FB0">
    <w:pPr>
      <w:pStyle w:val="Header"/>
      <w:jc w:val="right"/>
    </w:pPr>
  </w:p>
  <w:p w14:paraId="61CB4912" w14:textId="77777777" w:rsidR="00BA7FB0" w:rsidRDefault="00BA7FB0" w:rsidP="00BA7FB0">
    <w:pPr>
      <w:pStyle w:val="Header"/>
      <w:jc w:val="right"/>
    </w:pPr>
  </w:p>
  <w:p w14:paraId="4EBF137A" w14:textId="77777777" w:rsidR="00BA7FB0" w:rsidRDefault="00BA7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F5087"/>
    <w:multiLevelType w:val="hybridMultilevel"/>
    <w:tmpl w:val="228CB766"/>
    <w:lvl w:ilvl="0" w:tplc="FD4A8CA6">
      <w:start w:val="15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355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I3NQdiMzMjCyUdpeDU4uLM/DyQApNaAGBUMxEsAAAA"/>
  </w:docVars>
  <w:rsids>
    <w:rsidRoot w:val="00456181"/>
    <w:rsid w:val="00020792"/>
    <w:rsid w:val="000250C5"/>
    <w:rsid w:val="00032B90"/>
    <w:rsid w:val="000B2C9C"/>
    <w:rsid w:val="00103C31"/>
    <w:rsid w:val="001169DC"/>
    <w:rsid w:val="00172EFC"/>
    <w:rsid w:val="002136F9"/>
    <w:rsid w:val="002378D8"/>
    <w:rsid w:val="00283CBF"/>
    <w:rsid w:val="002A4989"/>
    <w:rsid w:val="002C038C"/>
    <w:rsid w:val="003626AB"/>
    <w:rsid w:val="003B6D4E"/>
    <w:rsid w:val="0040760C"/>
    <w:rsid w:val="00456181"/>
    <w:rsid w:val="004F5944"/>
    <w:rsid w:val="00553D79"/>
    <w:rsid w:val="0059152B"/>
    <w:rsid w:val="005C2F47"/>
    <w:rsid w:val="005E2175"/>
    <w:rsid w:val="007B2507"/>
    <w:rsid w:val="00A67DB9"/>
    <w:rsid w:val="00B17880"/>
    <w:rsid w:val="00B30259"/>
    <w:rsid w:val="00B330FF"/>
    <w:rsid w:val="00B96DEA"/>
    <w:rsid w:val="00BA7FB0"/>
    <w:rsid w:val="00C8719A"/>
    <w:rsid w:val="00C87A89"/>
    <w:rsid w:val="00CE4A34"/>
    <w:rsid w:val="00E63262"/>
    <w:rsid w:val="00E734DB"/>
    <w:rsid w:val="00EF670C"/>
    <w:rsid w:val="00FA3944"/>
    <w:rsid w:val="00FE4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50606B"/>
  <w15:docId w15:val="{8260B953-81C1-488B-8154-FF4B5C176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3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250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7F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FB0"/>
  </w:style>
  <w:style w:type="paragraph" w:styleId="Footer">
    <w:name w:val="footer"/>
    <w:basedOn w:val="Normal"/>
    <w:link w:val="FooterChar"/>
    <w:uiPriority w:val="99"/>
    <w:unhideWhenUsed/>
    <w:rsid w:val="00BA7F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FB0"/>
  </w:style>
  <w:style w:type="paragraph" w:styleId="BalloonText">
    <w:name w:val="Balloon Text"/>
    <w:basedOn w:val="Normal"/>
    <w:link w:val="BalloonTextChar"/>
    <w:uiPriority w:val="99"/>
    <w:semiHidden/>
    <w:unhideWhenUsed/>
    <w:rsid w:val="00BA7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F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96DE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250C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378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codechef.com/problems/CIRCPRMRCVRY" TargetMode="External"/><Relationship Id="rId18" Type="http://schemas.openxmlformats.org/officeDocument/2006/relationships/hyperlink" Target="https://www.codechef.com/problems/TACHSTCK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practice.geeksforgeeks.org/problems/lru-cache/1" TargetMode="External"/><Relationship Id="rId7" Type="http://schemas.openxmlformats.org/officeDocument/2006/relationships/hyperlink" Target="https://practice.geeksforgeeks.org/problems/set-bits0143/1" TargetMode="External"/><Relationship Id="rId12" Type="http://schemas.openxmlformats.org/officeDocument/2006/relationships/hyperlink" Target="https://leetcode.com/problems/pascals-triangle/" TargetMode="External"/><Relationship Id="rId17" Type="http://schemas.openxmlformats.org/officeDocument/2006/relationships/hyperlink" Target="https://practice.geeksforgeeks.org/problems/fractional-knapsack-1587115620/1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codechef.com/problems/STABLEMP" TargetMode="External"/><Relationship Id="rId20" Type="http://schemas.openxmlformats.org/officeDocument/2006/relationships/hyperlink" Target="https://www.hackerrank.com/challenges/sherlock-and-anagram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leetcode.com/problems/longest-common-prefix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ractice.geeksforgeeks.org/problems/sort-a-stack/1" TargetMode="External"/><Relationship Id="rId23" Type="http://schemas.openxmlformats.org/officeDocument/2006/relationships/hyperlink" Target="https://www.codechef.com/problems/PCYCL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hackerrank.com/challenges/permutations-of-strings/" TargetMode="External"/><Relationship Id="rId19" Type="http://schemas.openxmlformats.org/officeDocument/2006/relationships/hyperlink" Target="https://leetcode.com/problems/add-binary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hackerrank.com/challenges/fibonacci-gcd/" TargetMode="External"/><Relationship Id="rId22" Type="http://schemas.openxmlformats.org/officeDocument/2006/relationships/hyperlink" Target="https://www.codechef.com/problems/TREEDIST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3</TotalTime>
  <Pages>6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ash</dc:creator>
  <cp:lastModifiedBy>joshishreyas1234@outlook.com</cp:lastModifiedBy>
  <cp:revision>17</cp:revision>
  <cp:lastPrinted>2022-02-02T18:50:00Z</cp:lastPrinted>
  <dcterms:created xsi:type="dcterms:W3CDTF">2022-01-27T04:52:00Z</dcterms:created>
  <dcterms:modified xsi:type="dcterms:W3CDTF">2023-02-21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d97bdd1de611cca9ca3be1d1683a684d9b7d279d233915a123c9a07722b01</vt:lpwstr>
  </property>
</Properties>
</file>